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7</w:t>
      </w:r>
      <w:r>
        <w:rPr>
          <w:rFonts w:hint="eastAsia" w:ascii="仿宋" w:hAnsi="仿宋" w:eastAsia="仿宋"/>
        </w:rPr>
        <w:t>月</w:t>
      </w:r>
      <w:r>
        <w:rPr>
          <w:rFonts w:hint="eastAsia" w:ascii="仿宋" w:hAnsi="仿宋" w:eastAsia="仿宋"/>
          <w:lang w:val="en-US" w:eastAsia="zh-CN"/>
        </w:rPr>
        <w:t>19</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5,5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7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10%-5.8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２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071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9</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1,267.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4,356.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6,014,356.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9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7-19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9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9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6,075,623.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6,075,62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6,075,623.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45.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22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076,369.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501,70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23,8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557.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6,555.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075,623.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23,8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39,288.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4,284.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43,040.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32,489.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22,534.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2,998.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1,827.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2,868.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1,059.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74,194.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kP2pvpysthSoiJNdlPmwXTvFTBk=" w:salt="+h0tnGvmqI33vODNvpBub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3C64526"/>
    <w:rsid w:val="05581092"/>
    <w:rsid w:val="05A14D31"/>
    <w:rsid w:val="05AE26D9"/>
    <w:rsid w:val="077D1837"/>
    <w:rsid w:val="08B75E97"/>
    <w:rsid w:val="09860979"/>
    <w:rsid w:val="0A626B8A"/>
    <w:rsid w:val="0D901766"/>
    <w:rsid w:val="119D38F4"/>
    <w:rsid w:val="11B870FF"/>
    <w:rsid w:val="11F52987"/>
    <w:rsid w:val="12DA60B7"/>
    <w:rsid w:val="1322763E"/>
    <w:rsid w:val="13A3270E"/>
    <w:rsid w:val="13F5709F"/>
    <w:rsid w:val="15271F3C"/>
    <w:rsid w:val="153D2966"/>
    <w:rsid w:val="15D52739"/>
    <w:rsid w:val="17E41503"/>
    <w:rsid w:val="195A5A41"/>
    <w:rsid w:val="1B405FCF"/>
    <w:rsid w:val="22676B08"/>
    <w:rsid w:val="2A3A53F1"/>
    <w:rsid w:val="2D6D7FB5"/>
    <w:rsid w:val="2F4671E3"/>
    <w:rsid w:val="315B0AB8"/>
    <w:rsid w:val="33C40040"/>
    <w:rsid w:val="342153CB"/>
    <w:rsid w:val="34296D79"/>
    <w:rsid w:val="38D97024"/>
    <w:rsid w:val="38E926E9"/>
    <w:rsid w:val="3D320D98"/>
    <w:rsid w:val="3D431B86"/>
    <w:rsid w:val="4264087B"/>
    <w:rsid w:val="42FF6865"/>
    <w:rsid w:val="43F3566A"/>
    <w:rsid w:val="44FC1717"/>
    <w:rsid w:val="457A406E"/>
    <w:rsid w:val="466D0831"/>
    <w:rsid w:val="46CD3A39"/>
    <w:rsid w:val="47BD4D02"/>
    <w:rsid w:val="48E8631C"/>
    <w:rsid w:val="494561FC"/>
    <w:rsid w:val="49D806A7"/>
    <w:rsid w:val="49FA15B3"/>
    <w:rsid w:val="4D870C30"/>
    <w:rsid w:val="4DC7164B"/>
    <w:rsid w:val="4FA4355A"/>
    <w:rsid w:val="4FE31BB9"/>
    <w:rsid w:val="51366883"/>
    <w:rsid w:val="51A03B59"/>
    <w:rsid w:val="554112E9"/>
    <w:rsid w:val="57B47E4D"/>
    <w:rsid w:val="5B172534"/>
    <w:rsid w:val="5D30210E"/>
    <w:rsid w:val="5E660FCE"/>
    <w:rsid w:val="62446D78"/>
    <w:rsid w:val="6AF71159"/>
    <w:rsid w:val="6CB373DA"/>
    <w:rsid w:val="6D282CFC"/>
    <w:rsid w:val="6F8C2174"/>
    <w:rsid w:val="705B15C4"/>
    <w:rsid w:val="73083B4A"/>
    <w:rsid w:val="73181AE2"/>
    <w:rsid w:val="731F23DA"/>
    <w:rsid w:val="737F3265"/>
    <w:rsid w:val="73E97FF0"/>
    <w:rsid w:val="757F3635"/>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 w:type="table" w:customStyle="1" w:styleId="26">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00:$A$365</c:f>
              <c:numCache>
                <c:formatCode>yyyy/m/d</c:formatCode>
                <c:ptCount val="166"/>
                <c:pt idx="0" c:formatCode="yyyy/m/d">
                  <c:v>44761</c:v>
                </c:pt>
                <c:pt idx="1" c:formatCode="yyyy/m/d">
                  <c:v>44762</c:v>
                </c:pt>
                <c:pt idx="2" c:formatCode="yyyy/m/d">
                  <c:v>44763</c:v>
                </c:pt>
                <c:pt idx="3" c:formatCode="yyyy/m/d">
                  <c:v>44764</c:v>
                </c:pt>
                <c:pt idx="4" c:formatCode="yyyy/m/d">
                  <c:v>44765</c:v>
                </c:pt>
                <c:pt idx="5" c:formatCode="yyyy/m/d">
                  <c:v>44766</c:v>
                </c:pt>
                <c:pt idx="6" c:formatCode="yyyy/m/d">
                  <c:v>44767</c:v>
                </c:pt>
                <c:pt idx="7" c:formatCode="yyyy/m/d">
                  <c:v>44768</c:v>
                </c:pt>
                <c:pt idx="8" c:formatCode="yyyy/m/d">
                  <c:v>44769</c:v>
                </c:pt>
                <c:pt idx="9" c:formatCode="yyyy/m/d">
                  <c:v>44770</c:v>
                </c:pt>
                <c:pt idx="10" c:formatCode="yyyy/m/d">
                  <c:v>44771</c:v>
                </c:pt>
                <c:pt idx="11" c:formatCode="yyyy/m/d">
                  <c:v>44772</c:v>
                </c:pt>
                <c:pt idx="12" c:formatCode="yyyy/m/d">
                  <c:v>44773</c:v>
                </c:pt>
                <c:pt idx="13" c:formatCode="yyyy/m/d">
                  <c:v>44774</c:v>
                </c:pt>
                <c:pt idx="14" c:formatCode="yyyy/m/d">
                  <c:v>44775</c:v>
                </c:pt>
                <c:pt idx="15" c:formatCode="yyyy/m/d">
                  <c:v>44776</c:v>
                </c:pt>
                <c:pt idx="16" c:formatCode="yyyy/m/d">
                  <c:v>44777</c:v>
                </c:pt>
                <c:pt idx="17" c:formatCode="yyyy/m/d">
                  <c:v>44778</c:v>
                </c:pt>
                <c:pt idx="18" c:formatCode="yyyy/m/d">
                  <c:v>44779</c:v>
                </c:pt>
                <c:pt idx="19" c:formatCode="yyyy/m/d">
                  <c:v>44780</c:v>
                </c:pt>
                <c:pt idx="20" c:formatCode="yyyy/m/d">
                  <c:v>44781</c:v>
                </c:pt>
                <c:pt idx="21" c:formatCode="yyyy/m/d">
                  <c:v>44782</c:v>
                </c:pt>
                <c:pt idx="22" c:formatCode="yyyy/m/d">
                  <c:v>44783</c:v>
                </c:pt>
                <c:pt idx="23" c:formatCode="yyyy/m/d">
                  <c:v>44784</c:v>
                </c:pt>
                <c:pt idx="24" c:formatCode="yyyy/m/d">
                  <c:v>44785</c:v>
                </c:pt>
                <c:pt idx="25" c:formatCode="yyyy/m/d">
                  <c:v>44786</c:v>
                </c:pt>
                <c:pt idx="26" c:formatCode="yyyy/m/d">
                  <c:v>44787</c:v>
                </c:pt>
                <c:pt idx="27" c:formatCode="yyyy/m/d">
                  <c:v>44788</c:v>
                </c:pt>
                <c:pt idx="28" c:formatCode="yyyy/m/d">
                  <c:v>44789</c:v>
                </c:pt>
                <c:pt idx="29" c:formatCode="yyyy/m/d">
                  <c:v>44790</c:v>
                </c:pt>
                <c:pt idx="30" c:formatCode="yyyy/m/d">
                  <c:v>44791</c:v>
                </c:pt>
                <c:pt idx="31" c:formatCode="yyyy/m/d">
                  <c:v>44792</c:v>
                </c:pt>
                <c:pt idx="32" c:formatCode="yyyy/m/d">
                  <c:v>44793</c:v>
                </c:pt>
                <c:pt idx="33" c:formatCode="yyyy/m/d">
                  <c:v>44794</c:v>
                </c:pt>
                <c:pt idx="34" c:formatCode="yyyy/m/d">
                  <c:v>44795</c:v>
                </c:pt>
                <c:pt idx="35" c:formatCode="yyyy/m/d">
                  <c:v>44796</c:v>
                </c:pt>
                <c:pt idx="36" c:formatCode="yyyy/m/d">
                  <c:v>44797</c:v>
                </c:pt>
                <c:pt idx="37" c:formatCode="yyyy/m/d">
                  <c:v>44798</c:v>
                </c:pt>
                <c:pt idx="38" c:formatCode="yyyy/m/d">
                  <c:v>44799</c:v>
                </c:pt>
                <c:pt idx="39" c:formatCode="yyyy/m/d">
                  <c:v>44800</c:v>
                </c:pt>
                <c:pt idx="40" c:formatCode="yyyy/m/d">
                  <c:v>44801</c:v>
                </c:pt>
                <c:pt idx="41" c:formatCode="yyyy/m/d">
                  <c:v>44802</c:v>
                </c:pt>
                <c:pt idx="42" c:formatCode="yyyy/m/d">
                  <c:v>44803</c:v>
                </c:pt>
                <c:pt idx="43" c:formatCode="yyyy/m/d">
                  <c:v>44804</c:v>
                </c:pt>
                <c:pt idx="44" c:formatCode="yyyy/m/d">
                  <c:v>44805</c:v>
                </c:pt>
                <c:pt idx="45" c:formatCode="yyyy/m/d">
                  <c:v>44806</c:v>
                </c:pt>
                <c:pt idx="46" c:formatCode="yyyy/m/d">
                  <c:v>44807</c:v>
                </c:pt>
                <c:pt idx="47" c:formatCode="yyyy/m/d">
                  <c:v>44808</c:v>
                </c:pt>
                <c:pt idx="48" c:formatCode="yyyy/m/d">
                  <c:v>44809</c:v>
                </c:pt>
                <c:pt idx="49" c:formatCode="yyyy/m/d">
                  <c:v>44810</c:v>
                </c:pt>
                <c:pt idx="50" c:formatCode="yyyy/m/d">
                  <c:v>44811</c:v>
                </c:pt>
                <c:pt idx="51" c:formatCode="yyyy/m/d">
                  <c:v>44812</c:v>
                </c:pt>
                <c:pt idx="52" c:formatCode="yyyy/m/d">
                  <c:v>44813</c:v>
                </c:pt>
                <c:pt idx="53" c:formatCode="yyyy/m/d">
                  <c:v>44814</c:v>
                </c:pt>
                <c:pt idx="54" c:formatCode="yyyy/m/d">
                  <c:v>44815</c:v>
                </c:pt>
                <c:pt idx="55" c:formatCode="yyyy/m/d">
                  <c:v>44816</c:v>
                </c:pt>
                <c:pt idx="56" c:formatCode="yyyy/m/d">
                  <c:v>44817</c:v>
                </c:pt>
                <c:pt idx="57" c:formatCode="yyyy/m/d">
                  <c:v>44818</c:v>
                </c:pt>
                <c:pt idx="58" c:formatCode="yyyy/m/d">
                  <c:v>44819</c:v>
                </c:pt>
                <c:pt idx="59" c:formatCode="yyyy/m/d">
                  <c:v>44820</c:v>
                </c:pt>
                <c:pt idx="60" c:formatCode="yyyy/m/d">
                  <c:v>44821</c:v>
                </c:pt>
                <c:pt idx="61" c:formatCode="yyyy/m/d">
                  <c:v>44822</c:v>
                </c:pt>
                <c:pt idx="62" c:formatCode="yyyy/m/d">
                  <c:v>44823</c:v>
                </c:pt>
                <c:pt idx="63" c:formatCode="yyyy/m/d">
                  <c:v>44824</c:v>
                </c:pt>
                <c:pt idx="64" c:formatCode="yyyy/m/d">
                  <c:v>44825</c:v>
                </c:pt>
                <c:pt idx="65" c:formatCode="yyyy/m/d">
                  <c:v>44826</c:v>
                </c:pt>
                <c:pt idx="66" c:formatCode="yyyy/m/d">
                  <c:v>44827</c:v>
                </c:pt>
                <c:pt idx="67" c:formatCode="yyyy/m/d">
                  <c:v>44828</c:v>
                </c:pt>
                <c:pt idx="68" c:formatCode="yyyy/m/d">
                  <c:v>44829</c:v>
                </c:pt>
                <c:pt idx="69" c:formatCode="yyyy/m/d">
                  <c:v>44830</c:v>
                </c:pt>
                <c:pt idx="70" c:formatCode="yyyy/m/d">
                  <c:v>44831</c:v>
                </c:pt>
                <c:pt idx="71" c:formatCode="yyyy/m/d">
                  <c:v>44832</c:v>
                </c:pt>
                <c:pt idx="72" c:formatCode="yyyy/m/d">
                  <c:v>44833</c:v>
                </c:pt>
                <c:pt idx="73" c:formatCode="yyyy/m/d">
                  <c:v>44834</c:v>
                </c:pt>
                <c:pt idx="74" c:formatCode="yyyy/m/d">
                  <c:v>44835</c:v>
                </c:pt>
                <c:pt idx="75" c:formatCode="yyyy/m/d">
                  <c:v>44836</c:v>
                </c:pt>
                <c:pt idx="76" c:formatCode="yyyy/m/d">
                  <c:v>44837</c:v>
                </c:pt>
                <c:pt idx="77" c:formatCode="yyyy/m/d">
                  <c:v>44838</c:v>
                </c:pt>
                <c:pt idx="78" c:formatCode="yyyy/m/d">
                  <c:v>44839</c:v>
                </c:pt>
                <c:pt idx="79" c:formatCode="yyyy/m/d">
                  <c:v>44840</c:v>
                </c:pt>
                <c:pt idx="80" c:formatCode="yyyy/m/d">
                  <c:v>44841</c:v>
                </c:pt>
                <c:pt idx="81" c:formatCode="yyyy/m/d">
                  <c:v>44842</c:v>
                </c:pt>
                <c:pt idx="82" c:formatCode="yyyy/m/d">
                  <c:v>44843</c:v>
                </c:pt>
                <c:pt idx="83" c:formatCode="yyyy/m/d">
                  <c:v>44844</c:v>
                </c:pt>
                <c:pt idx="84" c:formatCode="yyyy/m/d">
                  <c:v>44845</c:v>
                </c:pt>
                <c:pt idx="85" c:formatCode="yyyy/m/d">
                  <c:v>44846</c:v>
                </c:pt>
                <c:pt idx="86" c:formatCode="yyyy/m/d">
                  <c:v>44847</c:v>
                </c:pt>
                <c:pt idx="87" c:formatCode="yyyy/m/d">
                  <c:v>44848</c:v>
                </c:pt>
                <c:pt idx="88" c:formatCode="yyyy/m/d">
                  <c:v>44849</c:v>
                </c:pt>
                <c:pt idx="89" c:formatCode="yyyy/m/d">
                  <c:v>44850</c:v>
                </c:pt>
                <c:pt idx="90" c:formatCode="yyyy/m/d">
                  <c:v>44851</c:v>
                </c:pt>
                <c:pt idx="91" c:formatCode="yyyy/m/d">
                  <c:v>44852</c:v>
                </c:pt>
                <c:pt idx="92" c:formatCode="yyyy/m/d">
                  <c:v>44853</c:v>
                </c:pt>
                <c:pt idx="93" c:formatCode="yyyy/m/d">
                  <c:v>44854</c:v>
                </c:pt>
                <c:pt idx="94" c:formatCode="yyyy/m/d">
                  <c:v>44855</c:v>
                </c:pt>
                <c:pt idx="95" c:formatCode="yyyy/m/d">
                  <c:v>44856</c:v>
                </c:pt>
                <c:pt idx="96" c:formatCode="yyyy/m/d">
                  <c:v>44857</c:v>
                </c:pt>
                <c:pt idx="97" c:formatCode="yyyy/m/d">
                  <c:v>44858</c:v>
                </c:pt>
                <c:pt idx="98" c:formatCode="yyyy/m/d">
                  <c:v>44859</c:v>
                </c:pt>
                <c:pt idx="99" c:formatCode="yyyy/m/d">
                  <c:v>44860</c:v>
                </c:pt>
                <c:pt idx="100" c:formatCode="yyyy/m/d">
                  <c:v>44861</c:v>
                </c:pt>
                <c:pt idx="101" c:formatCode="yyyy/m/d">
                  <c:v>44862</c:v>
                </c:pt>
                <c:pt idx="102" c:formatCode="yyyy/m/d">
                  <c:v>44863</c:v>
                </c:pt>
                <c:pt idx="103" c:formatCode="yyyy/m/d">
                  <c:v>44864</c:v>
                </c:pt>
                <c:pt idx="104" c:formatCode="yyyy/m/d">
                  <c:v>44865</c:v>
                </c:pt>
                <c:pt idx="105" c:formatCode="yyyy/m/d">
                  <c:v>44866</c:v>
                </c:pt>
                <c:pt idx="106" c:formatCode="yyyy/m/d">
                  <c:v>44867</c:v>
                </c:pt>
                <c:pt idx="107" c:formatCode="yyyy/m/d">
                  <c:v>44868</c:v>
                </c:pt>
                <c:pt idx="108" c:formatCode="yyyy/m/d">
                  <c:v>44869</c:v>
                </c:pt>
                <c:pt idx="109" c:formatCode="yyyy/m/d">
                  <c:v>44870</c:v>
                </c:pt>
                <c:pt idx="110" c:formatCode="yyyy/m/d">
                  <c:v>44871</c:v>
                </c:pt>
                <c:pt idx="111" c:formatCode="yyyy/m/d">
                  <c:v>44872</c:v>
                </c:pt>
                <c:pt idx="112" c:formatCode="yyyy/m/d">
                  <c:v>44873</c:v>
                </c:pt>
                <c:pt idx="113" c:formatCode="yyyy/m/d">
                  <c:v>44874</c:v>
                </c:pt>
                <c:pt idx="114" c:formatCode="yyyy/m/d">
                  <c:v>44875</c:v>
                </c:pt>
                <c:pt idx="115" c:formatCode="yyyy/m/d">
                  <c:v>44876</c:v>
                </c:pt>
                <c:pt idx="116" c:formatCode="yyyy/m/d">
                  <c:v>44877</c:v>
                </c:pt>
                <c:pt idx="117" c:formatCode="yyyy/m/d">
                  <c:v>44878</c:v>
                </c:pt>
                <c:pt idx="118" c:formatCode="yyyy/m/d">
                  <c:v>44879</c:v>
                </c:pt>
                <c:pt idx="119" c:formatCode="yyyy/m/d">
                  <c:v>44880</c:v>
                </c:pt>
                <c:pt idx="120" c:formatCode="yyyy/m/d">
                  <c:v>44881</c:v>
                </c:pt>
                <c:pt idx="121" c:formatCode="yyyy/m/d">
                  <c:v>44882</c:v>
                </c:pt>
                <c:pt idx="122" c:formatCode="yyyy/m/d">
                  <c:v>44883</c:v>
                </c:pt>
                <c:pt idx="123" c:formatCode="yyyy/m/d">
                  <c:v>44884</c:v>
                </c:pt>
                <c:pt idx="124" c:formatCode="yyyy/m/d">
                  <c:v>44885</c:v>
                </c:pt>
                <c:pt idx="125" c:formatCode="yyyy/m/d">
                  <c:v>44886</c:v>
                </c:pt>
                <c:pt idx="126" c:formatCode="yyyy/m/d">
                  <c:v>44887</c:v>
                </c:pt>
                <c:pt idx="127" c:formatCode="yyyy/m/d">
                  <c:v>44888</c:v>
                </c:pt>
                <c:pt idx="128" c:formatCode="yyyy/m/d">
                  <c:v>44889</c:v>
                </c:pt>
                <c:pt idx="129" c:formatCode="yyyy/m/d">
                  <c:v>44890</c:v>
                </c:pt>
                <c:pt idx="130" c:formatCode="yyyy/m/d">
                  <c:v>44891</c:v>
                </c:pt>
                <c:pt idx="131" c:formatCode="yyyy/m/d">
                  <c:v>44892</c:v>
                </c:pt>
                <c:pt idx="132" c:formatCode="yyyy/m/d">
                  <c:v>44893</c:v>
                </c:pt>
                <c:pt idx="133" c:formatCode="yyyy/m/d">
                  <c:v>44894</c:v>
                </c:pt>
                <c:pt idx="134" c:formatCode="yyyy/m/d">
                  <c:v>44895</c:v>
                </c:pt>
                <c:pt idx="135" c:formatCode="yyyy/m/d">
                  <c:v>44896</c:v>
                </c:pt>
                <c:pt idx="136" c:formatCode="yyyy/m/d">
                  <c:v>44897</c:v>
                </c:pt>
                <c:pt idx="137" c:formatCode="yyyy/m/d">
                  <c:v>44898</c:v>
                </c:pt>
                <c:pt idx="138" c:formatCode="yyyy/m/d">
                  <c:v>44899</c:v>
                </c:pt>
                <c:pt idx="139" c:formatCode="yyyy/m/d">
                  <c:v>44900</c:v>
                </c:pt>
                <c:pt idx="140" c:formatCode="yyyy/m/d">
                  <c:v>44901</c:v>
                </c:pt>
                <c:pt idx="141" c:formatCode="yyyy/m/d">
                  <c:v>44902</c:v>
                </c:pt>
                <c:pt idx="142" c:formatCode="yyyy/m/d">
                  <c:v>44903</c:v>
                </c:pt>
                <c:pt idx="143" c:formatCode="yyyy/m/d">
                  <c:v>44904</c:v>
                </c:pt>
                <c:pt idx="144" c:formatCode="yyyy/m/d">
                  <c:v>44905</c:v>
                </c:pt>
                <c:pt idx="145" c:formatCode="yyyy/m/d">
                  <c:v>44906</c:v>
                </c:pt>
                <c:pt idx="146" c:formatCode="yyyy/m/d">
                  <c:v>44907</c:v>
                </c:pt>
                <c:pt idx="147" c:formatCode="yyyy/m/d">
                  <c:v>44908</c:v>
                </c:pt>
                <c:pt idx="148" c:formatCode="yyyy/m/d">
                  <c:v>44909</c:v>
                </c:pt>
                <c:pt idx="149" c:formatCode="yyyy/m/d">
                  <c:v>44910</c:v>
                </c:pt>
                <c:pt idx="150" c:formatCode="yyyy/m/d">
                  <c:v>44911</c:v>
                </c:pt>
                <c:pt idx="151" c:formatCode="yyyy/m/d">
                  <c:v>44912</c:v>
                </c:pt>
                <c:pt idx="152" c:formatCode="yyyy/m/d">
                  <c:v>44913</c:v>
                </c:pt>
                <c:pt idx="153" c:formatCode="yyyy/m/d">
                  <c:v>44914</c:v>
                </c:pt>
                <c:pt idx="154" c:formatCode="yyyy/m/d">
                  <c:v>44915</c:v>
                </c:pt>
                <c:pt idx="155" c:formatCode="yyyy/m/d">
                  <c:v>44916</c:v>
                </c:pt>
                <c:pt idx="156" c:formatCode="yyyy/m/d">
                  <c:v>44917</c:v>
                </c:pt>
                <c:pt idx="157" c:formatCode="yyyy/m/d">
                  <c:v>44918</c:v>
                </c:pt>
                <c:pt idx="158" c:formatCode="yyyy/m/d">
                  <c:v>44919</c:v>
                </c:pt>
                <c:pt idx="159" c:formatCode="yyyy/m/d">
                  <c:v>44920</c:v>
                </c:pt>
                <c:pt idx="160" c:formatCode="yyyy/m/d">
                  <c:v>44921</c:v>
                </c:pt>
                <c:pt idx="161" c:formatCode="yyyy/m/d">
                  <c:v>44922</c:v>
                </c:pt>
                <c:pt idx="162" c:formatCode="yyyy/m/d">
                  <c:v>44923</c:v>
                </c:pt>
                <c:pt idx="163" c:formatCode="yyyy/m/d">
                  <c:v>44924</c:v>
                </c:pt>
                <c:pt idx="164" c:formatCode="yyyy/m/d">
                  <c:v>44925</c:v>
                </c:pt>
                <c:pt idx="165" c:formatCode="yyyy/m/d">
                  <c:v>44926</c:v>
                </c:pt>
              </c:numCache>
            </c:numRef>
          </c:cat>
          <c:val>
            <c:numRef>
              <c:f>'[走势图-年报.xlsx]全年'!$B$200:$B$364</c:f>
              <c:numCache>
                <c:formatCode>General</c:formatCode>
                <c:ptCount val="165"/>
                <c:pt idx="0">
                  <c:v>0.9994</c:v>
                </c:pt>
                <c:pt idx="1">
                  <c:v>0.9994</c:v>
                </c:pt>
                <c:pt idx="2">
                  <c:v>0.9994</c:v>
                </c:pt>
                <c:pt idx="3">
                  <c:v>0.9994</c:v>
                </c:pt>
                <c:pt idx="4">
                  <c:v>0.9994</c:v>
                </c:pt>
                <c:pt idx="5">
                  <c:v>0.9994</c:v>
                </c:pt>
                <c:pt idx="6">
                  <c:v>1.0001</c:v>
                </c:pt>
                <c:pt idx="7">
                  <c:v>1.0005</c:v>
                </c:pt>
                <c:pt idx="8">
                  <c:v>1.0012</c:v>
                </c:pt>
                <c:pt idx="9">
                  <c:v>1.0014</c:v>
                </c:pt>
                <c:pt idx="10">
                  <c:v>1.0013</c:v>
                </c:pt>
                <c:pt idx="11">
                  <c:v>1.0013</c:v>
                </c:pt>
                <c:pt idx="12">
                  <c:v>1.0015</c:v>
                </c:pt>
                <c:pt idx="13">
                  <c:v>1.0022</c:v>
                </c:pt>
                <c:pt idx="14">
                  <c:v>1.0026</c:v>
                </c:pt>
                <c:pt idx="15">
                  <c:v>1.003</c:v>
                </c:pt>
                <c:pt idx="16">
                  <c:v>1.0036</c:v>
                </c:pt>
                <c:pt idx="17">
                  <c:v>1.0035</c:v>
                </c:pt>
                <c:pt idx="18">
                  <c:v>1.0035</c:v>
                </c:pt>
                <c:pt idx="19">
                  <c:v>1.0035</c:v>
                </c:pt>
                <c:pt idx="20">
                  <c:v>1.0039</c:v>
                </c:pt>
                <c:pt idx="21">
                  <c:v>1.004</c:v>
                </c:pt>
                <c:pt idx="22">
                  <c:v>1.0043</c:v>
                </c:pt>
                <c:pt idx="23">
                  <c:v>1.0041</c:v>
                </c:pt>
                <c:pt idx="24">
                  <c:v>1.0043</c:v>
                </c:pt>
                <c:pt idx="25">
                  <c:v>1.0042</c:v>
                </c:pt>
                <c:pt idx="26">
                  <c:v>1.0042</c:v>
                </c:pt>
                <c:pt idx="27">
                  <c:v>1.0055</c:v>
                </c:pt>
                <c:pt idx="28">
                  <c:v>1.0062</c:v>
                </c:pt>
                <c:pt idx="29">
                  <c:v>1.0064</c:v>
                </c:pt>
                <c:pt idx="30">
                  <c:v>1.0067</c:v>
                </c:pt>
                <c:pt idx="31">
                  <c:v>1.007</c:v>
                </c:pt>
                <c:pt idx="32">
                  <c:v>1.007</c:v>
                </c:pt>
                <c:pt idx="33">
                  <c:v>1.0069</c:v>
                </c:pt>
                <c:pt idx="34">
                  <c:v>1.0076</c:v>
                </c:pt>
                <c:pt idx="35">
                  <c:v>1.0077</c:v>
                </c:pt>
                <c:pt idx="36">
                  <c:v>1.008</c:v>
                </c:pt>
                <c:pt idx="37">
                  <c:v>1.0076</c:v>
                </c:pt>
                <c:pt idx="38">
                  <c:v>1.0075</c:v>
                </c:pt>
                <c:pt idx="39">
                  <c:v>1.0075</c:v>
                </c:pt>
                <c:pt idx="40">
                  <c:v>1.0075</c:v>
                </c:pt>
                <c:pt idx="41">
                  <c:v>1.0076</c:v>
                </c:pt>
                <c:pt idx="42">
                  <c:v>1.0076</c:v>
                </c:pt>
                <c:pt idx="43">
                  <c:v>1.0074</c:v>
                </c:pt>
                <c:pt idx="44">
                  <c:v>1.0076</c:v>
                </c:pt>
                <c:pt idx="45">
                  <c:v>1.0079</c:v>
                </c:pt>
                <c:pt idx="46">
                  <c:v>1.0079</c:v>
                </c:pt>
                <c:pt idx="47">
                  <c:v>1.0079</c:v>
                </c:pt>
                <c:pt idx="48">
                  <c:v>1.0086</c:v>
                </c:pt>
                <c:pt idx="49">
                  <c:v>1.0089</c:v>
                </c:pt>
                <c:pt idx="50">
                  <c:v>1.0092</c:v>
                </c:pt>
                <c:pt idx="51">
                  <c:v>1.0094</c:v>
                </c:pt>
                <c:pt idx="52">
                  <c:v>1.0097</c:v>
                </c:pt>
                <c:pt idx="53">
                  <c:v>1.0097</c:v>
                </c:pt>
                <c:pt idx="54">
                  <c:v>1.0097</c:v>
                </c:pt>
                <c:pt idx="55">
                  <c:v>1.0097</c:v>
                </c:pt>
                <c:pt idx="56">
                  <c:v>1.0103</c:v>
                </c:pt>
                <c:pt idx="57">
                  <c:v>1.0104</c:v>
                </c:pt>
                <c:pt idx="58">
                  <c:v>1.0106</c:v>
                </c:pt>
                <c:pt idx="59">
                  <c:v>1.0108</c:v>
                </c:pt>
                <c:pt idx="60">
                  <c:v>1.0108</c:v>
                </c:pt>
                <c:pt idx="61">
                  <c:v>1.0108</c:v>
                </c:pt>
                <c:pt idx="62">
                  <c:v>1.0111</c:v>
                </c:pt>
                <c:pt idx="63">
                  <c:v>1.0113</c:v>
                </c:pt>
                <c:pt idx="64">
                  <c:v>1.0116</c:v>
                </c:pt>
                <c:pt idx="65">
                  <c:v>1.0119</c:v>
                </c:pt>
                <c:pt idx="66">
                  <c:v>1.0121</c:v>
                </c:pt>
                <c:pt idx="67">
                  <c:v>1.0121</c:v>
                </c:pt>
                <c:pt idx="68">
                  <c:v>1.012</c:v>
                </c:pt>
                <c:pt idx="69">
                  <c:v>1.0126</c:v>
                </c:pt>
                <c:pt idx="70">
                  <c:v>1.0125</c:v>
                </c:pt>
                <c:pt idx="71">
                  <c:v>1.0125</c:v>
                </c:pt>
                <c:pt idx="72">
                  <c:v>1.0127</c:v>
                </c:pt>
                <c:pt idx="73">
                  <c:v>1.0127</c:v>
                </c:pt>
                <c:pt idx="74">
                  <c:v>1.0127</c:v>
                </c:pt>
                <c:pt idx="75">
                  <c:v>1.0127</c:v>
                </c:pt>
                <c:pt idx="76">
                  <c:v>1.0127</c:v>
                </c:pt>
                <c:pt idx="77">
                  <c:v>1.0126</c:v>
                </c:pt>
                <c:pt idx="78">
                  <c:v>1.0126</c:v>
                </c:pt>
                <c:pt idx="79">
                  <c:v>1.0126</c:v>
                </c:pt>
                <c:pt idx="80">
                  <c:v>1.0126</c:v>
                </c:pt>
                <c:pt idx="81">
                  <c:v>1.0126</c:v>
                </c:pt>
                <c:pt idx="82">
                  <c:v>1.0126</c:v>
                </c:pt>
                <c:pt idx="83">
                  <c:v>1.0151</c:v>
                </c:pt>
                <c:pt idx="84">
                  <c:v>1.0154</c:v>
                </c:pt>
                <c:pt idx="85">
                  <c:v>1.0156</c:v>
                </c:pt>
                <c:pt idx="86">
                  <c:v>1.0159</c:v>
                </c:pt>
                <c:pt idx="87">
                  <c:v>1.0158</c:v>
                </c:pt>
                <c:pt idx="88">
                  <c:v>1.0157</c:v>
                </c:pt>
                <c:pt idx="89">
                  <c:v>1.0157</c:v>
                </c:pt>
                <c:pt idx="90">
                  <c:v>1.0165</c:v>
                </c:pt>
                <c:pt idx="91">
                  <c:v>1.0168</c:v>
                </c:pt>
                <c:pt idx="92">
                  <c:v>1.0172</c:v>
                </c:pt>
                <c:pt idx="93">
                  <c:v>1.0175</c:v>
                </c:pt>
                <c:pt idx="94">
                  <c:v>1.0177</c:v>
                </c:pt>
                <c:pt idx="95">
                  <c:v>1.0177</c:v>
                </c:pt>
                <c:pt idx="96">
                  <c:v>1.0177</c:v>
                </c:pt>
                <c:pt idx="97">
                  <c:v>1.0184</c:v>
                </c:pt>
                <c:pt idx="98">
                  <c:v>1.0183</c:v>
                </c:pt>
                <c:pt idx="99">
                  <c:v>1.0184</c:v>
                </c:pt>
                <c:pt idx="100">
                  <c:v>1.0188</c:v>
                </c:pt>
                <c:pt idx="101">
                  <c:v>1.0189</c:v>
                </c:pt>
                <c:pt idx="102">
                  <c:v>1.0189</c:v>
                </c:pt>
                <c:pt idx="103">
                  <c:v>1.0189</c:v>
                </c:pt>
                <c:pt idx="104">
                  <c:v>1.0197</c:v>
                </c:pt>
                <c:pt idx="105">
                  <c:v>1.02</c:v>
                </c:pt>
                <c:pt idx="106">
                  <c:v>1.0202</c:v>
                </c:pt>
                <c:pt idx="107">
                  <c:v>1.0204</c:v>
                </c:pt>
                <c:pt idx="108">
                  <c:v>1.0205</c:v>
                </c:pt>
                <c:pt idx="109">
                  <c:v>1.0205</c:v>
                </c:pt>
                <c:pt idx="110">
                  <c:v>1.0205</c:v>
                </c:pt>
                <c:pt idx="111">
                  <c:v>1.0211</c:v>
                </c:pt>
                <c:pt idx="112">
                  <c:v>1.0211</c:v>
                </c:pt>
                <c:pt idx="113">
                  <c:v>1.0212</c:v>
                </c:pt>
                <c:pt idx="114">
                  <c:v>1.0212</c:v>
                </c:pt>
                <c:pt idx="115">
                  <c:v>1.0211</c:v>
                </c:pt>
                <c:pt idx="116">
                  <c:v>1.0211</c:v>
                </c:pt>
                <c:pt idx="117">
                  <c:v>1.0211</c:v>
                </c:pt>
                <c:pt idx="118">
                  <c:v>1.0206</c:v>
                </c:pt>
                <c:pt idx="119">
                  <c:v>1.02</c:v>
                </c:pt>
                <c:pt idx="120">
                  <c:v>1.0191</c:v>
                </c:pt>
                <c:pt idx="121">
                  <c:v>1.0187</c:v>
                </c:pt>
                <c:pt idx="122">
                  <c:v>1.0184</c:v>
                </c:pt>
                <c:pt idx="123">
                  <c:v>1.0184</c:v>
                </c:pt>
                <c:pt idx="124">
                  <c:v>1.0184</c:v>
                </c:pt>
                <c:pt idx="125">
                  <c:v>1.0191</c:v>
                </c:pt>
                <c:pt idx="126">
                  <c:v>1.0191</c:v>
                </c:pt>
                <c:pt idx="127">
                  <c:v>1.0191</c:v>
                </c:pt>
                <c:pt idx="128">
                  <c:v>1.0195</c:v>
                </c:pt>
                <c:pt idx="129">
                  <c:v>1.0196</c:v>
                </c:pt>
                <c:pt idx="130">
                  <c:v>1.0196</c:v>
                </c:pt>
                <c:pt idx="131">
                  <c:v>1.0195</c:v>
                </c:pt>
                <c:pt idx="132">
                  <c:v>1.0198</c:v>
                </c:pt>
                <c:pt idx="133">
                  <c:v>1.0193</c:v>
                </c:pt>
                <c:pt idx="134">
                  <c:v>1.0192</c:v>
                </c:pt>
                <c:pt idx="135">
                  <c:v>1.0189</c:v>
                </c:pt>
                <c:pt idx="136">
                  <c:v>1.0188</c:v>
                </c:pt>
                <c:pt idx="137">
                  <c:v>1.0188</c:v>
                </c:pt>
                <c:pt idx="138">
                  <c:v>1.0188</c:v>
                </c:pt>
                <c:pt idx="139">
                  <c:v>1.0191</c:v>
                </c:pt>
                <c:pt idx="140">
                  <c:v>1.0188</c:v>
                </c:pt>
                <c:pt idx="141">
                  <c:v>1.0186</c:v>
                </c:pt>
                <c:pt idx="142">
                  <c:v>1.0183</c:v>
                </c:pt>
                <c:pt idx="143">
                  <c:v>1.0182</c:v>
                </c:pt>
                <c:pt idx="144">
                  <c:v>1.0182</c:v>
                </c:pt>
                <c:pt idx="145">
                  <c:v>1.0182</c:v>
                </c:pt>
                <c:pt idx="146">
                  <c:v>1.0183</c:v>
                </c:pt>
                <c:pt idx="147">
                  <c:v>1.0166</c:v>
                </c:pt>
                <c:pt idx="148">
                  <c:v>1.0164</c:v>
                </c:pt>
                <c:pt idx="149">
                  <c:v>1.0168</c:v>
                </c:pt>
                <c:pt idx="150">
                  <c:v>1.0167</c:v>
                </c:pt>
                <c:pt idx="151">
                  <c:v>1.0167</c:v>
                </c:pt>
                <c:pt idx="152">
                  <c:v>1.0167</c:v>
                </c:pt>
                <c:pt idx="153">
                  <c:v>1.0169</c:v>
                </c:pt>
                <c:pt idx="154">
                  <c:v>1.017</c:v>
                </c:pt>
                <c:pt idx="155">
                  <c:v>1.0171</c:v>
                </c:pt>
                <c:pt idx="156">
                  <c:v>1.0174</c:v>
                </c:pt>
                <c:pt idx="157">
                  <c:v>1.0179</c:v>
                </c:pt>
                <c:pt idx="158">
                  <c:v>1.0179</c:v>
                </c:pt>
                <c:pt idx="159">
                  <c:v>1.0179</c:v>
                </c:pt>
                <c:pt idx="160">
                  <c:v>1.0188</c:v>
                </c:pt>
                <c:pt idx="161">
                  <c:v>1.0188</c:v>
                </c:pt>
                <c:pt idx="162">
                  <c:v>1.0189</c:v>
                </c:pt>
                <c:pt idx="163">
                  <c:v>1.0192</c:v>
                </c:pt>
                <c:pt idx="164">
                  <c:v>1.019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00:$A$365</c:f>
              <c:numCache>
                <c:formatCode>yyyy/m/d</c:formatCode>
                <c:ptCount val="166"/>
                <c:pt idx="0" c:formatCode="yyyy/m/d">
                  <c:v>44761</c:v>
                </c:pt>
                <c:pt idx="1" c:formatCode="yyyy/m/d">
                  <c:v>44762</c:v>
                </c:pt>
                <c:pt idx="2" c:formatCode="yyyy/m/d">
                  <c:v>44763</c:v>
                </c:pt>
                <c:pt idx="3" c:formatCode="yyyy/m/d">
                  <c:v>44764</c:v>
                </c:pt>
                <c:pt idx="4" c:formatCode="yyyy/m/d">
                  <c:v>44765</c:v>
                </c:pt>
                <c:pt idx="5" c:formatCode="yyyy/m/d">
                  <c:v>44766</c:v>
                </c:pt>
                <c:pt idx="6" c:formatCode="yyyy/m/d">
                  <c:v>44767</c:v>
                </c:pt>
                <c:pt idx="7" c:formatCode="yyyy/m/d">
                  <c:v>44768</c:v>
                </c:pt>
                <c:pt idx="8" c:formatCode="yyyy/m/d">
                  <c:v>44769</c:v>
                </c:pt>
                <c:pt idx="9" c:formatCode="yyyy/m/d">
                  <c:v>44770</c:v>
                </c:pt>
                <c:pt idx="10" c:formatCode="yyyy/m/d">
                  <c:v>44771</c:v>
                </c:pt>
                <c:pt idx="11" c:formatCode="yyyy/m/d">
                  <c:v>44772</c:v>
                </c:pt>
                <c:pt idx="12" c:formatCode="yyyy/m/d">
                  <c:v>44773</c:v>
                </c:pt>
                <c:pt idx="13" c:formatCode="yyyy/m/d">
                  <c:v>44774</c:v>
                </c:pt>
                <c:pt idx="14" c:formatCode="yyyy/m/d">
                  <c:v>44775</c:v>
                </c:pt>
                <c:pt idx="15" c:formatCode="yyyy/m/d">
                  <c:v>44776</c:v>
                </c:pt>
                <c:pt idx="16" c:formatCode="yyyy/m/d">
                  <c:v>44777</c:v>
                </c:pt>
                <c:pt idx="17" c:formatCode="yyyy/m/d">
                  <c:v>44778</c:v>
                </c:pt>
                <c:pt idx="18" c:formatCode="yyyy/m/d">
                  <c:v>44779</c:v>
                </c:pt>
                <c:pt idx="19" c:formatCode="yyyy/m/d">
                  <c:v>44780</c:v>
                </c:pt>
                <c:pt idx="20" c:formatCode="yyyy/m/d">
                  <c:v>44781</c:v>
                </c:pt>
                <c:pt idx="21" c:formatCode="yyyy/m/d">
                  <c:v>44782</c:v>
                </c:pt>
                <c:pt idx="22" c:formatCode="yyyy/m/d">
                  <c:v>44783</c:v>
                </c:pt>
                <c:pt idx="23" c:formatCode="yyyy/m/d">
                  <c:v>44784</c:v>
                </c:pt>
                <c:pt idx="24" c:formatCode="yyyy/m/d">
                  <c:v>44785</c:v>
                </c:pt>
                <c:pt idx="25" c:formatCode="yyyy/m/d">
                  <c:v>44786</c:v>
                </c:pt>
                <c:pt idx="26" c:formatCode="yyyy/m/d">
                  <c:v>44787</c:v>
                </c:pt>
                <c:pt idx="27" c:formatCode="yyyy/m/d">
                  <c:v>44788</c:v>
                </c:pt>
                <c:pt idx="28" c:formatCode="yyyy/m/d">
                  <c:v>44789</c:v>
                </c:pt>
                <c:pt idx="29" c:formatCode="yyyy/m/d">
                  <c:v>44790</c:v>
                </c:pt>
                <c:pt idx="30" c:formatCode="yyyy/m/d">
                  <c:v>44791</c:v>
                </c:pt>
                <c:pt idx="31" c:formatCode="yyyy/m/d">
                  <c:v>44792</c:v>
                </c:pt>
                <c:pt idx="32" c:formatCode="yyyy/m/d">
                  <c:v>44793</c:v>
                </c:pt>
                <c:pt idx="33" c:formatCode="yyyy/m/d">
                  <c:v>44794</c:v>
                </c:pt>
                <c:pt idx="34" c:formatCode="yyyy/m/d">
                  <c:v>44795</c:v>
                </c:pt>
                <c:pt idx="35" c:formatCode="yyyy/m/d">
                  <c:v>44796</c:v>
                </c:pt>
                <c:pt idx="36" c:formatCode="yyyy/m/d">
                  <c:v>44797</c:v>
                </c:pt>
                <c:pt idx="37" c:formatCode="yyyy/m/d">
                  <c:v>44798</c:v>
                </c:pt>
                <c:pt idx="38" c:formatCode="yyyy/m/d">
                  <c:v>44799</c:v>
                </c:pt>
                <c:pt idx="39" c:formatCode="yyyy/m/d">
                  <c:v>44800</c:v>
                </c:pt>
                <c:pt idx="40" c:formatCode="yyyy/m/d">
                  <c:v>44801</c:v>
                </c:pt>
                <c:pt idx="41" c:formatCode="yyyy/m/d">
                  <c:v>44802</c:v>
                </c:pt>
                <c:pt idx="42" c:formatCode="yyyy/m/d">
                  <c:v>44803</c:v>
                </c:pt>
                <c:pt idx="43" c:formatCode="yyyy/m/d">
                  <c:v>44804</c:v>
                </c:pt>
                <c:pt idx="44" c:formatCode="yyyy/m/d">
                  <c:v>44805</c:v>
                </c:pt>
                <c:pt idx="45" c:formatCode="yyyy/m/d">
                  <c:v>44806</c:v>
                </c:pt>
                <c:pt idx="46" c:formatCode="yyyy/m/d">
                  <c:v>44807</c:v>
                </c:pt>
                <c:pt idx="47" c:formatCode="yyyy/m/d">
                  <c:v>44808</c:v>
                </c:pt>
                <c:pt idx="48" c:formatCode="yyyy/m/d">
                  <c:v>44809</c:v>
                </c:pt>
                <c:pt idx="49" c:formatCode="yyyy/m/d">
                  <c:v>44810</c:v>
                </c:pt>
                <c:pt idx="50" c:formatCode="yyyy/m/d">
                  <c:v>44811</c:v>
                </c:pt>
                <c:pt idx="51" c:formatCode="yyyy/m/d">
                  <c:v>44812</c:v>
                </c:pt>
                <c:pt idx="52" c:formatCode="yyyy/m/d">
                  <c:v>44813</c:v>
                </c:pt>
                <c:pt idx="53" c:formatCode="yyyy/m/d">
                  <c:v>44814</c:v>
                </c:pt>
                <c:pt idx="54" c:formatCode="yyyy/m/d">
                  <c:v>44815</c:v>
                </c:pt>
                <c:pt idx="55" c:formatCode="yyyy/m/d">
                  <c:v>44816</c:v>
                </c:pt>
                <c:pt idx="56" c:formatCode="yyyy/m/d">
                  <c:v>44817</c:v>
                </c:pt>
                <c:pt idx="57" c:formatCode="yyyy/m/d">
                  <c:v>44818</c:v>
                </c:pt>
                <c:pt idx="58" c:formatCode="yyyy/m/d">
                  <c:v>44819</c:v>
                </c:pt>
                <c:pt idx="59" c:formatCode="yyyy/m/d">
                  <c:v>44820</c:v>
                </c:pt>
                <c:pt idx="60" c:formatCode="yyyy/m/d">
                  <c:v>44821</c:v>
                </c:pt>
                <c:pt idx="61" c:formatCode="yyyy/m/d">
                  <c:v>44822</c:v>
                </c:pt>
                <c:pt idx="62" c:formatCode="yyyy/m/d">
                  <c:v>44823</c:v>
                </c:pt>
                <c:pt idx="63" c:formatCode="yyyy/m/d">
                  <c:v>44824</c:v>
                </c:pt>
                <c:pt idx="64" c:formatCode="yyyy/m/d">
                  <c:v>44825</c:v>
                </c:pt>
                <c:pt idx="65" c:formatCode="yyyy/m/d">
                  <c:v>44826</c:v>
                </c:pt>
                <c:pt idx="66" c:formatCode="yyyy/m/d">
                  <c:v>44827</c:v>
                </c:pt>
                <c:pt idx="67" c:formatCode="yyyy/m/d">
                  <c:v>44828</c:v>
                </c:pt>
                <c:pt idx="68" c:formatCode="yyyy/m/d">
                  <c:v>44829</c:v>
                </c:pt>
                <c:pt idx="69" c:formatCode="yyyy/m/d">
                  <c:v>44830</c:v>
                </c:pt>
                <c:pt idx="70" c:formatCode="yyyy/m/d">
                  <c:v>44831</c:v>
                </c:pt>
                <c:pt idx="71" c:formatCode="yyyy/m/d">
                  <c:v>44832</c:v>
                </c:pt>
                <c:pt idx="72" c:formatCode="yyyy/m/d">
                  <c:v>44833</c:v>
                </c:pt>
                <c:pt idx="73" c:formatCode="yyyy/m/d">
                  <c:v>44834</c:v>
                </c:pt>
                <c:pt idx="74" c:formatCode="yyyy/m/d">
                  <c:v>44835</c:v>
                </c:pt>
                <c:pt idx="75" c:formatCode="yyyy/m/d">
                  <c:v>44836</c:v>
                </c:pt>
                <c:pt idx="76" c:formatCode="yyyy/m/d">
                  <c:v>44837</c:v>
                </c:pt>
                <c:pt idx="77" c:formatCode="yyyy/m/d">
                  <c:v>44838</c:v>
                </c:pt>
                <c:pt idx="78" c:formatCode="yyyy/m/d">
                  <c:v>44839</c:v>
                </c:pt>
                <c:pt idx="79" c:formatCode="yyyy/m/d">
                  <c:v>44840</c:v>
                </c:pt>
                <c:pt idx="80" c:formatCode="yyyy/m/d">
                  <c:v>44841</c:v>
                </c:pt>
                <c:pt idx="81" c:formatCode="yyyy/m/d">
                  <c:v>44842</c:v>
                </c:pt>
                <c:pt idx="82" c:formatCode="yyyy/m/d">
                  <c:v>44843</c:v>
                </c:pt>
                <c:pt idx="83" c:formatCode="yyyy/m/d">
                  <c:v>44844</c:v>
                </c:pt>
                <c:pt idx="84" c:formatCode="yyyy/m/d">
                  <c:v>44845</c:v>
                </c:pt>
                <c:pt idx="85" c:formatCode="yyyy/m/d">
                  <c:v>44846</c:v>
                </c:pt>
                <c:pt idx="86" c:formatCode="yyyy/m/d">
                  <c:v>44847</c:v>
                </c:pt>
                <c:pt idx="87" c:formatCode="yyyy/m/d">
                  <c:v>44848</c:v>
                </c:pt>
                <c:pt idx="88" c:formatCode="yyyy/m/d">
                  <c:v>44849</c:v>
                </c:pt>
                <c:pt idx="89" c:formatCode="yyyy/m/d">
                  <c:v>44850</c:v>
                </c:pt>
                <c:pt idx="90" c:formatCode="yyyy/m/d">
                  <c:v>44851</c:v>
                </c:pt>
                <c:pt idx="91" c:formatCode="yyyy/m/d">
                  <c:v>44852</c:v>
                </c:pt>
                <c:pt idx="92" c:formatCode="yyyy/m/d">
                  <c:v>44853</c:v>
                </c:pt>
                <c:pt idx="93" c:formatCode="yyyy/m/d">
                  <c:v>44854</c:v>
                </c:pt>
                <c:pt idx="94" c:formatCode="yyyy/m/d">
                  <c:v>44855</c:v>
                </c:pt>
                <c:pt idx="95" c:formatCode="yyyy/m/d">
                  <c:v>44856</c:v>
                </c:pt>
                <c:pt idx="96" c:formatCode="yyyy/m/d">
                  <c:v>44857</c:v>
                </c:pt>
                <c:pt idx="97" c:formatCode="yyyy/m/d">
                  <c:v>44858</c:v>
                </c:pt>
                <c:pt idx="98" c:formatCode="yyyy/m/d">
                  <c:v>44859</c:v>
                </c:pt>
                <c:pt idx="99" c:formatCode="yyyy/m/d">
                  <c:v>44860</c:v>
                </c:pt>
                <c:pt idx="100" c:formatCode="yyyy/m/d">
                  <c:v>44861</c:v>
                </c:pt>
                <c:pt idx="101" c:formatCode="yyyy/m/d">
                  <c:v>44862</c:v>
                </c:pt>
                <c:pt idx="102" c:formatCode="yyyy/m/d">
                  <c:v>44863</c:v>
                </c:pt>
                <c:pt idx="103" c:formatCode="yyyy/m/d">
                  <c:v>44864</c:v>
                </c:pt>
                <c:pt idx="104" c:formatCode="yyyy/m/d">
                  <c:v>44865</c:v>
                </c:pt>
                <c:pt idx="105" c:formatCode="yyyy/m/d">
                  <c:v>44866</c:v>
                </c:pt>
                <c:pt idx="106" c:formatCode="yyyy/m/d">
                  <c:v>44867</c:v>
                </c:pt>
                <c:pt idx="107" c:formatCode="yyyy/m/d">
                  <c:v>44868</c:v>
                </c:pt>
                <c:pt idx="108" c:formatCode="yyyy/m/d">
                  <c:v>44869</c:v>
                </c:pt>
                <c:pt idx="109" c:formatCode="yyyy/m/d">
                  <c:v>44870</c:v>
                </c:pt>
                <c:pt idx="110" c:formatCode="yyyy/m/d">
                  <c:v>44871</c:v>
                </c:pt>
                <c:pt idx="111" c:formatCode="yyyy/m/d">
                  <c:v>44872</c:v>
                </c:pt>
                <c:pt idx="112" c:formatCode="yyyy/m/d">
                  <c:v>44873</c:v>
                </c:pt>
                <c:pt idx="113" c:formatCode="yyyy/m/d">
                  <c:v>44874</c:v>
                </c:pt>
                <c:pt idx="114" c:formatCode="yyyy/m/d">
                  <c:v>44875</c:v>
                </c:pt>
                <c:pt idx="115" c:formatCode="yyyy/m/d">
                  <c:v>44876</c:v>
                </c:pt>
                <c:pt idx="116" c:formatCode="yyyy/m/d">
                  <c:v>44877</c:v>
                </c:pt>
                <c:pt idx="117" c:formatCode="yyyy/m/d">
                  <c:v>44878</c:v>
                </c:pt>
                <c:pt idx="118" c:formatCode="yyyy/m/d">
                  <c:v>44879</c:v>
                </c:pt>
                <c:pt idx="119" c:formatCode="yyyy/m/d">
                  <c:v>44880</c:v>
                </c:pt>
                <c:pt idx="120" c:formatCode="yyyy/m/d">
                  <c:v>44881</c:v>
                </c:pt>
                <c:pt idx="121" c:formatCode="yyyy/m/d">
                  <c:v>44882</c:v>
                </c:pt>
                <c:pt idx="122" c:formatCode="yyyy/m/d">
                  <c:v>44883</c:v>
                </c:pt>
                <c:pt idx="123" c:formatCode="yyyy/m/d">
                  <c:v>44884</c:v>
                </c:pt>
                <c:pt idx="124" c:formatCode="yyyy/m/d">
                  <c:v>44885</c:v>
                </c:pt>
                <c:pt idx="125" c:formatCode="yyyy/m/d">
                  <c:v>44886</c:v>
                </c:pt>
                <c:pt idx="126" c:formatCode="yyyy/m/d">
                  <c:v>44887</c:v>
                </c:pt>
                <c:pt idx="127" c:formatCode="yyyy/m/d">
                  <c:v>44888</c:v>
                </c:pt>
                <c:pt idx="128" c:formatCode="yyyy/m/d">
                  <c:v>44889</c:v>
                </c:pt>
                <c:pt idx="129" c:formatCode="yyyy/m/d">
                  <c:v>44890</c:v>
                </c:pt>
                <c:pt idx="130" c:formatCode="yyyy/m/d">
                  <c:v>44891</c:v>
                </c:pt>
                <c:pt idx="131" c:formatCode="yyyy/m/d">
                  <c:v>44892</c:v>
                </c:pt>
                <c:pt idx="132" c:formatCode="yyyy/m/d">
                  <c:v>44893</c:v>
                </c:pt>
                <c:pt idx="133" c:formatCode="yyyy/m/d">
                  <c:v>44894</c:v>
                </c:pt>
                <c:pt idx="134" c:formatCode="yyyy/m/d">
                  <c:v>44895</c:v>
                </c:pt>
                <c:pt idx="135" c:formatCode="yyyy/m/d">
                  <c:v>44896</c:v>
                </c:pt>
                <c:pt idx="136" c:formatCode="yyyy/m/d">
                  <c:v>44897</c:v>
                </c:pt>
                <c:pt idx="137" c:formatCode="yyyy/m/d">
                  <c:v>44898</c:v>
                </c:pt>
                <c:pt idx="138" c:formatCode="yyyy/m/d">
                  <c:v>44899</c:v>
                </c:pt>
                <c:pt idx="139" c:formatCode="yyyy/m/d">
                  <c:v>44900</c:v>
                </c:pt>
                <c:pt idx="140" c:formatCode="yyyy/m/d">
                  <c:v>44901</c:v>
                </c:pt>
                <c:pt idx="141" c:formatCode="yyyy/m/d">
                  <c:v>44902</c:v>
                </c:pt>
                <c:pt idx="142" c:formatCode="yyyy/m/d">
                  <c:v>44903</c:v>
                </c:pt>
                <c:pt idx="143" c:formatCode="yyyy/m/d">
                  <c:v>44904</c:v>
                </c:pt>
                <c:pt idx="144" c:formatCode="yyyy/m/d">
                  <c:v>44905</c:v>
                </c:pt>
                <c:pt idx="145" c:formatCode="yyyy/m/d">
                  <c:v>44906</c:v>
                </c:pt>
                <c:pt idx="146" c:formatCode="yyyy/m/d">
                  <c:v>44907</c:v>
                </c:pt>
                <c:pt idx="147" c:formatCode="yyyy/m/d">
                  <c:v>44908</c:v>
                </c:pt>
                <c:pt idx="148" c:formatCode="yyyy/m/d">
                  <c:v>44909</c:v>
                </c:pt>
                <c:pt idx="149" c:formatCode="yyyy/m/d">
                  <c:v>44910</c:v>
                </c:pt>
                <c:pt idx="150" c:formatCode="yyyy/m/d">
                  <c:v>44911</c:v>
                </c:pt>
                <c:pt idx="151" c:formatCode="yyyy/m/d">
                  <c:v>44912</c:v>
                </c:pt>
                <c:pt idx="152" c:formatCode="yyyy/m/d">
                  <c:v>44913</c:v>
                </c:pt>
                <c:pt idx="153" c:formatCode="yyyy/m/d">
                  <c:v>44914</c:v>
                </c:pt>
                <c:pt idx="154" c:formatCode="yyyy/m/d">
                  <c:v>44915</c:v>
                </c:pt>
                <c:pt idx="155" c:formatCode="yyyy/m/d">
                  <c:v>44916</c:v>
                </c:pt>
                <c:pt idx="156" c:formatCode="yyyy/m/d">
                  <c:v>44917</c:v>
                </c:pt>
                <c:pt idx="157" c:formatCode="yyyy/m/d">
                  <c:v>44918</c:v>
                </c:pt>
                <c:pt idx="158" c:formatCode="yyyy/m/d">
                  <c:v>44919</c:v>
                </c:pt>
                <c:pt idx="159" c:formatCode="yyyy/m/d">
                  <c:v>44920</c:v>
                </c:pt>
                <c:pt idx="160" c:formatCode="yyyy/m/d">
                  <c:v>44921</c:v>
                </c:pt>
                <c:pt idx="161" c:formatCode="yyyy/m/d">
                  <c:v>44922</c:v>
                </c:pt>
                <c:pt idx="162" c:formatCode="yyyy/m/d">
                  <c:v>44923</c:v>
                </c:pt>
                <c:pt idx="163" c:formatCode="yyyy/m/d">
                  <c:v>44924</c:v>
                </c:pt>
                <c:pt idx="164" c:formatCode="yyyy/m/d">
                  <c:v>44925</c:v>
                </c:pt>
                <c:pt idx="165" c:formatCode="yyyy/m/d">
                  <c:v>44926</c:v>
                </c:pt>
              </c:numCache>
            </c:numRef>
          </c:cat>
          <c:val>
            <c:numRef>
              <c:f>'[走势图-年报.xlsx]全年'!$C$200:$C$365</c:f>
              <c:numCache>
                <c:formatCode>0.00%</c:formatCode>
                <c:ptCount val="166"/>
                <c:pt idx="0">
                  <c:v>-0.000600000000000045</c:v>
                </c:pt>
                <c:pt idx="1">
                  <c:v>-0.000600000000000045</c:v>
                </c:pt>
                <c:pt idx="2">
                  <c:v>-0.000600000000000045</c:v>
                </c:pt>
                <c:pt idx="3">
                  <c:v>-0.000600000000000045</c:v>
                </c:pt>
                <c:pt idx="4">
                  <c:v>-0.000600000000000045</c:v>
                </c:pt>
                <c:pt idx="5">
                  <c:v>-0.000600000000000045</c:v>
                </c:pt>
                <c:pt idx="6">
                  <c:v>9.9999999999989e-5</c:v>
                </c:pt>
                <c:pt idx="7">
                  <c:v>0.000499999999999945</c:v>
                </c:pt>
                <c:pt idx="8">
                  <c:v>0.00120000000000009</c:v>
                </c:pt>
                <c:pt idx="9">
                  <c:v>0.00140000000000007</c:v>
                </c:pt>
                <c:pt idx="10">
                  <c:v>0.00130000000000008</c:v>
                </c:pt>
                <c:pt idx="11">
                  <c:v>0.00130000000000008</c:v>
                </c:pt>
                <c:pt idx="12">
                  <c:v>0.00150000000000006</c:v>
                </c:pt>
                <c:pt idx="13">
                  <c:v>0.00219999999999998</c:v>
                </c:pt>
                <c:pt idx="14">
                  <c:v>0.00259999999999994</c:v>
                </c:pt>
                <c:pt idx="15">
                  <c:v>0.00299999999999989</c:v>
                </c:pt>
                <c:pt idx="16">
                  <c:v>0.00360000000000005</c:v>
                </c:pt>
                <c:pt idx="17">
                  <c:v>0.00350000000000006</c:v>
                </c:pt>
                <c:pt idx="18">
                  <c:v>0.00350000000000006</c:v>
                </c:pt>
                <c:pt idx="19">
                  <c:v>0.00350000000000006</c:v>
                </c:pt>
                <c:pt idx="20">
                  <c:v>0.00390000000000001</c:v>
                </c:pt>
                <c:pt idx="21">
                  <c:v>0.004</c:v>
                </c:pt>
                <c:pt idx="22">
                  <c:v>0.00429999999999997</c:v>
                </c:pt>
                <c:pt idx="23">
                  <c:v>0.00409999999999999</c:v>
                </c:pt>
                <c:pt idx="24">
                  <c:v>0.00429999999999997</c:v>
                </c:pt>
                <c:pt idx="25">
                  <c:v>0.00419999999999998</c:v>
                </c:pt>
                <c:pt idx="26">
                  <c:v>0.00419999999999998</c:v>
                </c:pt>
                <c:pt idx="27">
                  <c:v>0.00550000000000006</c:v>
                </c:pt>
                <c:pt idx="28">
                  <c:v>0.00619999999999998</c:v>
                </c:pt>
                <c:pt idx="29">
                  <c:v>0.00639999999999996</c:v>
                </c:pt>
                <c:pt idx="30">
                  <c:v>0.00669999999999993</c:v>
                </c:pt>
                <c:pt idx="31">
                  <c:v>0.0069999999999999</c:v>
                </c:pt>
                <c:pt idx="32">
                  <c:v>0.0069999999999999</c:v>
                </c:pt>
                <c:pt idx="33">
                  <c:v>0.00689999999999991</c:v>
                </c:pt>
                <c:pt idx="34">
                  <c:v>0.00760000000000005</c:v>
                </c:pt>
                <c:pt idx="35">
                  <c:v>0.00770000000000004</c:v>
                </c:pt>
                <c:pt idx="36">
                  <c:v>0.00800000000000001</c:v>
                </c:pt>
                <c:pt idx="37">
                  <c:v>0.00760000000000005</c:v>
                </c:pt>
                <c:pt idx="38">
                  <c:v>0.00750000000000006</c:v>
                </c:pt>
                <c:pt idx="39">
                  <c:v>0.00750000000000006</c:v>
                </c:pt>
                <c:pt idx="40">
                  <c:v>0.00750000000000006</c:v>
                </c:pt>
                <c:pt idx="41">
                  <c:v>0.00760000000000005</c:v>
                </c:pt>
                <c:pt idx="42">
                  <c:v>0.00760000000000005</c:v>
                </c:pt>
                <c:pt idx="43">
                  <c:v>0.00740000000000007</c:v>
                </c:pt>
                <c:pt idx="44">
                  <c:v>0.00760000000000005</c:v>
                </c:pt>
                <c:pt idx="45">
                  <c:v>0.00790000000000002</c:v>
                </c:pt>
                <c:pt idx="46">
                  <c:v>0.00790000000000002</c:v>
                </c:pt>
                <c:pt idx="47">
                  <c:v>0.00790000000000002</c:v>
                </c:pt>
                <c:pt idx="48">
                  <c:v>0.00859999999999994</c:v>
                </c:pt>
                <c:pt idx="49">
                  <c:v>0.00889999999999991</c:v>
                </c:pt>
                <c:pt idx="50">
                  <c:v>0.0092000000000001</c:v>
                </c:pt>
                <c:pt idx="51">
                  <c:v>0.00940000000000007</c:v>
                </c:pt>
                <c:pt idx="52">
                  <c:v>0.00970000000000004</c:v>
                </c:pt>
                <c:pt idx="53">
                  <c:v>0.00970000000000004</c:v>
                </c:pt>
                <c:pt idx="54">
                  <c:v>0.00970000000000004</c:v>
                </c:pt>
                <c:pt idx="55">
                  <c:v>0.00970000000000004</c:v>
                </c:pt>
                <c:pt idx="56">
                  <c:v>0.0103</c:v>
                </c:pt>
                <c:pt idx="57">
                  <c:v>0.0104</c:v>
                </c:pt>
                <c:pt idx="58">
                  <c:v>0.0105999999999999</c:v>
                </c:pt>
                <c:pt idx="59">
                  <c:v>0.0107999999999999</c:v>
                </c:pt>
                <c:pt idx="60">
                  <c:v>0.0107999999999999</c:v>
                </c:pt>
                <c:pt idx="61">
                  <c:v>0.0107999999999999</c:v>
                </c:pt>
                <c:pt idx="62">
                  <c:v>0.0111000000000001</c:v>
                </c:pt>
                <c:pt idx="63">
                  <c:v>0.0113000000000001</c:v>
                </c:pt>
                <c:pt idx="64">
                  <c:v>0.0116000000000001</c:v>
                </c:pt>
                <c:pt idx="65">
                  <c:v>0.0119</c:v>
                </c:pt>
                <c:pt idx="66">
                  <c:v>0.0121</c:v>
                </c:pt>
                <c:pt idx="67">
                  <c:v>0.0121</c:v>
                </c:pt>
                <c:pt idx="68">
                  <c:v>0.012</c:v>
                </c:pt>
                <c:pt idx="69">
                  <c:v>0.0125999999999999</c:v>
                </c:pt>
                <c:pt idx="70">
                  <c:v>0.0125</c:v>
                </c:pt>
                <c:pt idx="71">
                  <c:v>0.0125</c:v>
                </c:pt>
                <c:pt idx="72">
                  <c:v>0.0126999999999999</c:v>
                </c:pt>
                <c:pt idx="73">
                  <c:v>0.0126999999999999</c:v>
                </c:pt>
                <c:pt idx="74">
                  <c:v>0.0126999999999999</c:v>
                </c:pt>
                <c:pt idx="75">
                  <c:v>0.0126999999999999</c:v>
                </c:pt>
                <c:pt idx="76">
                  <c:v>0.0126999999999999</c:v>
                </c:pt>
                <c:pt idx="77">
                  <c:v>0.0125999999999999</c:v>
                </c:pt>
                <c:pt idx="78">
                  <c:v>0.0125999999999999</c:v>
                </c:pt>
                <c:pt idx="79">
                  <c:v>0.0125999999999999</c:v>
                </c:pt>
                <c:pt idx="80">
                  <c:v>0.0125999999999999</c:v>
                </c:pt>
                <c:pt idx="81">
                  <c:v>0.0125999999999999</c:v>
                </c:pt>
                <c:pt idx="82">
                  <c:v>0.0125999999999999</c:v>
                </c:pt>
                <c:pt idx="83">
                  <c:v>0.0150999999999999</c:v>
                </c:pt>
                <c:pt idx="84">
                  <c:v>0.0154000000000001</c:v>
                </c:pt>
                <c:pt idx="85">
                  <c:v>0.0156000000000001</c:v>
                </c:pt>
                <c:pt idx="86">
                  <c:v>0.0159</c:v>
                </c:pt>
                <c:pt idx="87">
                  <c:v>0.0158</c:v>
                </c:pt>
                <c:pt idx="88">
                  <c:v>0.0157</c:v>
                </c:pt>
                <c:pt idx="89">
                  <c:v>0.0157</c:v>
                </c:pt>
                <c:pt idx="90">
                  <c:v>0.0165</c:v>
                </c:pt>
                <c:pt idx="91">
                  <c:v>0.0167999999999999</c:v>
                </c:pt>
                <c:pt idx="92">
                  <c:v>0.0172000000000001</c:v>
                </c:pt>
                <c:pt idx="93">
                  <c:v>0.0175000000000001</c:v>
                </c:pt>
                <c:pt idx="94">
                  <c:v>0.0177</c:v>
                </c:pt>
                <c:pt idx="95">
                  <c:v>0.0177</c:v>
                </c:pt>
                <c:pt idx="96">
                  <c:v>0.0177</c:v>
                </c:pt>
                <c:pt idx="97">
                  <c:v>0.0184</c:v>
                </c:pt>
                <c:pt idx="98">
                  <c:v>0.0183</c:v>
                </c:pt>
                <c:pt idx="99">
                  <c:v>0.0184</c:v>
                </c:pt>
                <c:pt idx="100">
                  <c:v>0.0187999999999999</c:v>
                </c:pt>
                <c:pt idx="101">
                  <c:v>0.0188999999999999</c:v>
                </c:pt>
                <c:pt idx="102">
                  <c:v>0.0188999999999999</c:v>
                </c:pt>
                <c:pt idx="103">
                  <c:v>0.0188999999999999</c:v>
                </c:pt>
                <c:pt idx="104">
                  <c:v>0.0197000000000001</c:v>
                </c:pt>
                <c:pt idx="105">
                  <c:v>0.02</c:v>
                </c:pt>
                <c:pt idx="106">
                  <c:v>0.0202</c:v>
                </c:pt>
                <c:pt idx="107">
                  <c:v>0.0204</c:v>
                </c:pt>
                <c:pt idx="108">
                  <c:v>0.0205</c:v>
                </c:pt>
                <c:pt idx="109">
                  <c:v>0.0205</c:v>
                </c:pt>
                <c:pt idx="110">
                  <c:v>0.0205</c:v>
                </c:pt>
                <c:pt idx="111">
                  <c:v>0.0210999999999999</c:v>
                </c:pt>
                <c:pt idx="112">
                  <c:v>0.0210999999999999</c:v>
                </c:pt>
                <c:pt idx="113">
                  <c:v>0.0212000000000001</c:v>
                </c:pt>
                <c:pt idx="114">
                  <c:v>0.0212000000000001</c:v>
                </c:pt>
                <c:pt idx="115">
                  <c:v>0.0210999999999999</c:v>
                </c:pt>
                <c:pt idx="116">
                  <c:v>0.0210999999999999</c:v>
                </c:pt>
                <c:pt idx="117">
                  <c:v>0.0210999999999999</c:v>
                </c:pt>
                <c:pt idx="118">
                  <c:v>0.0206</c:v>
                </c:pt>
                <c:pt idx="119">
                  <c:v>0.02</c:v>
                </c:pt>
                <c:pt idx="120">
                  <c:v>0.0190999999999999</c:v>
                </c:pt>
                <c:pt idx="121">
                  <c:v>0.0186999999999999</c:v>
                </c:pt>
                <c:pt idx="122">
                  <c:v>0.0184</c:v>
                </c:pt>
                <c:pt idx="123">
                  <c:v>0.0184</c:v>
                </c:pt>
                <c:pt idx="124">
                  <c:v>0.0184</c:v>
                </c:pt>
                <c:pt idx="125">
                  <c:v>0.0190999999999999</c:v>
                </c:pt>
                <c:pt idx="126">
                  <c:v>0.0190999999999999</c:v>
                </c:pt>
                <c:pt idx="127">
                  <c:v>0.0190999999999999</c:v>
                </c:pt>
                <c:pt idx="128">
                  <c:v>0.0195000000000001</c:v>
                </c:pt>
                <c:pt idx="129">
                  <c:v>0.0196000000000001</c:v>
                </c:pt>
                <c:pt idx="130">
                  <c:v>0.0196000000000001</c:v>
                </c:pt>
                <c:pt idx="131">
                  <c:v>0.0195000000000001</c:v>
                </c:pt>
                <c:pt idx="132">
                  <c:v>0.0198</c:v>
                </c:pt>
                <c:pt idx="133">
                  <c:v>0.0193000000000001</c:v>
                </c:pt>
                <c:pt idx="134">
                  <c:v>0.0192000000000001</c:v>
                </c:pt>
                <c:pt idx="135">
                  <c:v>0.0188999999999999</c:v>
                </c:pt>
                <c:pt idx="136">
                  <c:v>0.0187999999999999</c:v>
                </c:pt>
                <c:pt idx="137">
                  <c:v>0.0187999999999999</c:v>
                </c:pt>
                <c:pt idx="138">
                  <c:v>0.0187999999999999</c:v>
                </c:pt>
                <c:pt idx="139">
                  <c:v>0.0190999999999999</c:v>
                </c:pt>
                <c:pt idx="140">
                  <c:v>0.0187999999999999</c:v>
                </c:pt>
                <c:pt idx="141">
                  <c:v>0.0185999999999999</c:v>
                </c:pt>
                <c:pt idx="142">
                  <c:v>0.0183</c:v>
                </c:pt>
                <c:pt idx="143">
                  <c:v>0.0182</c:v>
                </c:pt>
                <c:pt idx="144">
                  <c:v>0.0182</c:v>
                </c:pt>
                <c:pt idx="145">
                  <c:v>0.0182</c:v>
                </c:pt>
                <c:pt idx="146">
                  <c:v>0.0183</c:v>
                </c:pt>
                <c:pt idx="147">
                  <c:v>0.0165999999999999</c:v>
                </c:pt>
                <c:pt idx="148">
                  <c:v>0.0164</c:v>
                </c:pt>
                <c:pt idx="149">
                  <c:v>0.0167999999999999</c:v>
                </c:pt>
                <c:pt idx="150">
                  <c:v>0.0166999999999999</c:v>
                </c:pt>
                <c:pt idx="151">
                  <c:v>0.0166999999999999</c:v>
                </c:pt>
                <c:pt idx="152">
                  <c:v>0.0166999999999999</c:v>
                </c:pt>
                <c:pt idx="153">
                  <c:v>0.0168999999999999</c:v>
                </c:pt>
                <c:pt idx="154">
                  <c:v>0.0169999999999999</c:v>
                </c:pt>
                <c:pt idx="155">
                  <c:v>0.0170999999999999</c:v>
                </c:pt>
                <c:pt idx="156">
                  <c:v>0.0174000000000001</c:v>
                </c:pt>
                <c:pt idx="157">
                  <c:v>0.0179</c:v>
                </c:pt>
                <c:pt idx="158">
                  <c:v>0.0179</c:v>
                </c:pt>
                <c:pt idx="159">
                  <c:v>0.0179</c:v>
                </c:pt>
                <c:pt idx="160">
                  <c:v>0.0187999999999999</c:v>
                </c:pt>
                <c:pt idx="161">
                  <c:v>0.0187999999999999</c:v>
                </c:pt>
                <c:pt idx="162">
                  <c:v>0.0188999999999999</c:v>
                </c:pt>
                <c:pt idx="163">
                  <c:v>0.0192000000000001</c:v>
                </c:pt>
                <c:pt idx="164">
                  <c:v>0.0196000000000001</c:v>
                </c:pt>
                <c:pt idx="165">
                  <c:v>0.019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00:$A$365</c:f>
              <c:numCache>
                <c:formatCode>yyyy/m/d</c:formatCode>
                <c:ptCount val="166"/>
                <c:pt idx="0" c:formatCode="yyyy/m/d">
                  <c:v>44761</c:v>
                </c:pt>
                <c:pt idx="1" c:formatCode="yyyy/m/d">
                  <c:v>44762</c:v>
                </c:pt>
                <c:pt idx="2" c:formatCode="yyyy/m/d">
                  <c:v>44763</c:v>
                </c:pt>
                <c:pt idx="3" c:formatCode="yyyy/m/d">
                  <c:v>44764</c:v>
                </c:pt>
                <c:pt idx="4" c:formatCode="yyyy/m/d">
                  <c:v>44765</c:v>
                </c:pt>
                <c:pt idx="5" c:formatCode="yyyy/m/d">
                  <c:v>44766</c:v>
                </c:pt>
                <c:pt idx="6" c:formatCode="yyyy/m/d">
                  <c:v>44767</c:v>
                </c:pt>
                <c:pt idx="7" c:formatCode="yyyy/m/d">
                  <c:v>44768</c:v>
                </c:pt>
                <c:pt idx="8" c:formatCode="yyyy/m/d">
                  <c:v>44769</c:v>
                </c:pt>
                <c:pt idx="9" c:formatCode="yyyy/m/d">
                  <c:v>44770</c:v>
                </c:pt>
                <c:pt idx="10" c:formatCode="yyyy/m/d">
                  <c:v>44771</c:v>
                </c:pt>
                <c:pt idx="11" c:formatCode="yyyy/m/d">
                  <c:v>44772</c:v>
                </c:pt>
                <c:pt idx="12" c:formatCode="yyyy/m/d">
                  <c:v>44773</c:v>
                </c:pt>
                <c:pt idx="13" c:formatCode="yyyy/m/d">
                  <c:v>44774</c:v>
                </c:pt>
                <c:pt idx="14" c:formatCode="yyyy/m/d">
                  <c:v>44775</c:v>
                </c:pt>
                <c:pt idx="15" c:formatCode="yyyy/m/d">
                  <c:v>44776</c:v>
                </c:pt>
                <c:pt idx="16" c:formatCode="yyyy/m/d">
                  <c:v>44777</c:v>
                </c:pt>
                <c:pt idx="17" c:formatCode="yyyy/m/d">
                  <c:v>44778</c:v>
                </c:pt>
                <c:pt idx="18" c:formatCode="yyyy/m/d">
                  <c:v>44779</c:v>
                </c:pt>
                <c:pt idx="19" c:formatCode="yyyy/m/d">
                  <c:v>44780</c:v>
                </c:pt>
                <c:pt idx="20" c:formatCode="yyyy/m/d">
                  <c:v>44781</c:v>
                </c:pt>
                <c:pt idx="21" c:formatCode="yyyy/m/d">
                  <c:v>44782</c:v>
                </c:pt>
                <c:pt idx="22" c:formatCode="yyyy/m/d">
                  <c:v>44783</c:v>
                </c:pt>
                <c:pt idx="23" c:formatCode="yyyy/m/d">
                  <c:v>44784</c:v>
                </c:pt>
                <c:pt idx="24" c:formatCode="yyyy/m/d">
                  <c:v>44785</c:v>
                </c:pt>
                <c:pt idx="25" c:formatCode="yyyy/m/d">
                  <c:v>44786</c:v>
                </c:pt>
                <c:pt idx="26" c:formatCode="yyyy/m/d">
                  <c:v>44787</c:v>
                </c:pt>
                <c:pt idx="27" c:formatCode="yyyy/m/d">
                  <c:v>44788</c:v>
                </c:pt>
                <c:pt idx="28" c:formatCode="yyyy/m/d">
                  <c:v>44789</c:v>
                </c:pt>
                <c:pt idx="29" c:formatCode="yyyy/m/d">
                  <c:v>44790</c:v>
                </c:pt>
                <c:pt idx="30" c:formatCode="yyyy/m/d">
                  <c:v>44791</c:v>
                </c:pt>
                <c:pt idx="31" c:formatCode="yyyy/m/d">
                  <c:v>44792</c:v>
                </c:pt>
                <c:pt idx="32" c:formatCode="yyyy/m/d">
                  <c:v>44793</c:v>
                </c:pt>
                <c:pt idx="33" c:formatCode="yyyy/m/d">
                  <c:v>44794</c:v>
                </c:pt>
                <c:pt idx="34" c:formatCode="yyyy/m/d">
                  <c:v>44795</c:v>
                </c:pt>
                <c:pt idx="35" c:formatCode="yyyy/m/d">
                  <c:v>44796</c:v>
                </c:pt>
                <c:pt idx="36" c:formatCode="yyyy/m/d">
                  <c:v>44797</c:v>
                </c:pt>
                <c:pt idx="37" c:formatCode="yyyy/m/d">
                  <c:v>44798</c:v>
                </c:pt>
                <c:pt idx="38" c:formatCode="yyyy/m/d">
                  <c:v>44799</c:v>
                </c:pt>
                <c:pt idx="39" c:formatCode="yyyy/m/d">
                  <c:v>44800</c:v>
                </c:pt>
                <c:pt idx="40" c:formatCode="yyyy/m/d">
                  <c:v>44801</c:v>
                </c:pt>
                <c:pt idx="41" c:formatCode="yyyy/m/d">
                  <c:v>44802</c:v>
                </c:pt>
                <c:pt idx="42" c:formatCode="yyyy/m/d">
                  <c:v>44803</c:v>
                </c:pt>
                <c:pt idx="43" c:formatCode="yyyy/m/d">
                  <c:v>44804</c:v>
                </c:pt>
                <c:pt idx="44" c:formatCode="yyyy/m/d">
                  <c:v>44805</c:v>
                </c:pt>
                <c:pt idx="45" c:formatCode="yyyy/m/d">
                  <c:v>44806</c:v>
                </c:pt>
                <c:pt idx="46" c:formatCode="yyyy/m/d">
                  <c:v>44807</c:v>
                </c:pt>
                <c:pt idx="47" c:formatCode="yyyy/m/d">
                  <c:v>44808</c:v>
                </c:pt>
                <c:pt idx="48" c:formatCode="yyyy/m/d">
                  <c:v>44809</c:v>
                </c:pt>
                <c:pt idx="49" c:formatCode="yyyy/m/d">
                  <c:v>44810</c:v>
                </c:pt>
                <c:pt idx="50" c:formatCode="yyyy/m/d">
                  <c:v>44811</c:v>
                </c:pt>
                <c:pt idx="51" c:formatCode="yyyy/m/d">
                  <c:v>44812</c:v>
                </c:pt>
                <c:pt idx="52" c:formatCode="yyyy/m/d">
                  <c:v>44813</c:v>
                </c:pt>
                <c:pt idx="53" c:formatCode="yyyy/m/d">
                  <c:v>44814</c:v>
                </c:pt>
                <c:pt idx="54" c:formatCode="yyyy/m/d">
                  <c:v>44815</c:v>
                </c:pt>
                <c:pt idx="55" c:formatCode="yyyy/m/d">
                  <c:v>44816</c:v>
                </c:pt>
                <c:pt idx="56" c:formatCode="yyyy/m/d">
                  <c:v>44817</c:v>
                </c:pt>
                <c:pt idx="57" c:formatCode="yyyy/m/d">
                  <c:v>44818</c:v>
                </c:pt>
                <c:pt idx="58" c:formatCode="yyyy/m/d">
                  <c:v>44819</c:v>
                </c:pt>
                <c:pt idx="59" c:formatCode="yyyy/m/d">
                  <c:v>44820</c:v>
                </c:pt>
                <c:pt idx="60" c:formatCode="yyyy/m/d">
                  <c:v>44821</c:v>
                </c:pt>
                <c:pt idx="61" c:formatCode="yyyy/m/d">
                  <c:v>44822</c:v>
                </c:pt>
                <c:pt idx="62" c:formatCode="yyyy/m/d">
                  <c:v>44823</c:v>
                </c:pt>
                <c:pt idx="63" c:formatCode="yyyy/m/d">
                  <c:v>44824</c:v>
                </c:pt>
                <c:pt idx="64" c:formatCode="yyyy/m/d">
                  <c:v>44825</c:v>
                </c:pt>
                <c:pt idx="65" c:formatCode="yyyy/m/d">
                  <c:v>44826</c:v>
                </c:pt>
                <c:pt idx="66" c:formatCode="yyyy/m/d">
                  <c:v>44827</c:v>
                </c:pt>
                <c:pt idx="67" c:formatCode="yyyy/m/d">
                  <c:v>44828</c:v>
                </c:pt>
                <c:pt idx="68" c:formatCode="yyyy/m/d">
                  <c:v>44829</c:v>
                </c:pt>
                <c:pt idx="69" c:formatCode="yyyy/m/d">
                  <c:v>44830</c:v>
                </c:pt>
                <c:pt idx="70" c:formatCode="yyyy/m/d">
                  <c:v>44831</c:v>
                </c:pt>
                <c:pt idx="71" c:formatCode="yyyy/m/d">
                  <c:v>44832</c:v>
                </c:pt>
                <c:pt idx="72" c:formatCode="yyyy/m/d">
                  <c:v>44833</c:v>
                </c:pt>
                <c:pt idx="73" c:formatCode="yyyy/m/d">
                  <c:v>44834</c:v>
                </c:pt>
                <c:pt idx="74" c:formatCode="yyyy/m/d">
                  <c:v>44835</c:v>
                </c:pt>
                <c:pt idx="75" c:formatCode="yyyy/m/d">
                  <c:v>44836</c:v>
                </c:pt>
                <c:pt idx="76" c:formatCode="yyyy/m/d">
                  <c:v>44837</c:v>
                </c:pt>
                <c:pt idx="77" c:formatCode="yyyy/m/d">
                  <c:v>44838</c:v>
                </c:pt>
                <c:pt idx="78" c:formatCode="yyyy/m/d">
                  <c:v>44839</c:v>
                </c:pt>
                <c:pt idx="79" c:formatCode="yyyy/m/d">
                  <c:v>44840</c:v>
                </c:pt>
                <c:pt idx="80" c:formatCode="yyyy/m/d">
                  <c:v>44841</c:v>
                </c:pt>
                <c:pt idx="81" c:formatCode="yyyy/m/d">
                  <c:v>44842</c:v>
                </c:pt>
                <c:pt idx="82" c:formatCode="yyyy/m/d">
                  <c:v>44843</c:v>
                </c:pt>
                <c:pt idx="83" c:formatCode="yyyy/m/d">
                  <c:v>44844</c:v>
                </c:pt>
                <c:pt idx="84" c:formatCode="yyyy/m/d">
                  <c:v>44845</c:v>
                </c:pt>
                <c:pt idx="85" c:formatCode="yyyy/m/d">
                  <c:v>44846</c:v>
                </c:pt>
                <c:pt idx="86" c:formatCode="yyyy/m/d">
                  <c:v>44847</c:v>
                </c:pt>
                <c:pt idx="87" c:formatCode="yyyy/m/d">
                  <c:v>44848</c:v>
                </c:pt>
                <c:pt idx="88" c:formatCode="yyyy/m/d">
                  <c:v>44849</c:v>
                </c:pt>
                <c:pt idx="89" c:formatCode="yyyy/m/d">
                  <c:v>44850</c:v>
                </c:pt>
                <c:pt idx="90" c:formatCode="yyyy/m/d">
                  <c:v>44851</c:v>
                </c:pt>
                <c:pt idx="91" c:formatCode="yyyy/m/d">
                  <c:v>44852</c:v>
                </c:pt>
                <c:pt idx="92" c:formatCode="yyyy/m/d">
                  <c:v>44853</c:v>
                </c:pt>
                <c:pt idx="93" c:formatCode="yyyy/m/d">
                  <c:v>44854</c:v>
                </c:pt>
                <c:pt idx="94" c:formatCode="yyyy/m/d">
                  <c:v>44855</c:v>
                </c:pt>
                <c:pt idx="95" c:formatCode="yyyy/m/d">
                  <c:v>44856</c:v>
                </c:pt>
                <c:pt idx="96" c:formatCode="yyyy/m/d">
                  <c:v>44857</c:v>
                </c:pt>
                <c:pt idx="97" c:formatCode="yyyy/m/d">
                  <c:v>44858</c:v>
                </c:pt>
                <c:pt idx="98" c:formatCode="yyyy/m/d">
                  <c:v>44859</c:v>
                </c:pt>
                <c:pt idx="99" c:formatCode="yyyy/m/d">
                  <c:v>44860</c:v>
                </c:pt>
                <c:pt idx="100" c:formatCode="yyyy/m/d">
                  <c:v>44861</c:v>
                </c:pt>
                <c:pt idx="101" c:formatCode="yyyy/m/d">
                  <c:v>44862</c:v>
                </c:pt>
                <c:pt idx="102" c:formatCode="yyyy/m/d">
                  <c:v>44863</c:v>
                </c:pt>
                <c:pt idx="103" c:formatCode="yyyy/m/d">
                  <c:v>44864</c:v>
                </c:pt>
                <c:pt idx="104" c:formatCode="yyyy/m/d">
                  <c:v>44865</c:v>
                </c:pt>
                <c:pt idx="105" c:formatCode="yyyy/m/d">
                  <c:v>44866</c:v>
                </c:pt>
                <c:pt idx="106" c:formatCode="yyyy/m/d">
                  <c:v>44867</c:v>
                </c:pt>
                <c:pt idx="107" c:formatCode="yyyy/m/d">
                  <c:v>44868</c:v>
                </c:pt>
                <c:pt idx="108" c:formatCode="yyyy/m/d">
                  <c:v>44869</c:v>
                </c:pt>
                <c:pt idx="109" c:formatCode="yyyy/m/d">
                  <c:v>44870</c:v>
                </c:pt>
                <c:pt idx="110" c:formatCode="yyyy/m/d">
                  <c:v>44871</c:v>
                </c:pt>
                <c:pt idx="111" c:formatCode="yyyy/m/d">
                  <c:v>44872</c:v>
                </c:pt>
                <c:pt idx="112" c:formatCode="yyyy/m/d">
                  <c:v>44873</c:v>
                </c:pt>
                <c:pt idx="113" c:formatCode="yyyy/m/d">
                  <c:v>44874</c:v>
                </c:pt>
                <c:pt idx="114" c:formatCode="yyyy/m/d">
                  <c:v>44875</c:v>
                </c:pt>
                <c:pt idx="115" c:formatCode="yyyy/m/d">
                  <c:v>44876</c:v>
                </c:pt>
                <c:pt idx="116" c:formatCode="yyyy/m/d">
                  <c:v>44877</c:v>
                </c:pt>
                <c:pt idx="117" c:formatCode="yyyy/m/d">
                  <c:v>44878</c:v>
                </c:pt>
                <c:pt idx="118" c:formatCode="yyyy/m/d">
                  <c:v>44879</c:v>
                </c:pt>
                <c:pt idx="119" c:formatCode="yyyy/m/d">
                  <c:v>44880</c:v>
                </c:pt>
                <c:pt idx="120" c:formatCode="yyyy/m/d">
                  <c:v>44881</c:v>
                </c:pt>
                <c:pt idx="121" c:formatCode="yyyy/m/d">
                  <c:v>44882</c:v>
                </c:pt>
                <c:pt idx="122" c:formatCode="yyyy/m/d">
                  <c:v>44883</c:v>
                </c:pt>
                <c:pt idx="123" c:formatCode="yyyy/m/d">
                  <c:v>44884</c:v>
                </c:pt>
                <c:pt idx="124" c:formatCode="yyyy/m/d">
                  <c:v>44885</c:v>
                </c:pt>
                <c:pt idx="125" c:formatCode="yyyy/m/d">
                  <c:v>44886</c:v>
                </c:pt>
                <c:pt idx="126" c:formatCode="yyyy/m/d">
                  <c:v>44887</c:v>
                </c:pt>
                <c:pt idx="127" c:formatCode="yyyy/m/d">
                  <c:v>44888</c:v>
                </c:pt>
                <c:pt idx="128" c:formatCode="yyyy/m/d">
                  <c:v>44889</c:v>
                </c:pt>
                <c:pt idx="129" c:formatCode="yyyy/m/d">
                  <c:v>44890</c:v>
                </c:pt>
                <c:pt idx="130" c:formatCode="yyyy/m/d">
                  <c:v>44891</c:v>
                </c:pt>
                <c:pt idx="131" c:formatCode="yyyy/m/d">
                  <c:v>44892</c:v>
                </c:pt>
                <c:pt idx="132" c:formatCode="yyyy/m/d">
                  <c:v>44893</c:v>
                </c:pt>
                <c:pt idx="133" c:formatCode="yyyy/m/d">
                  <c:v>44894</c:v>
                </c:pt>
                <c:pt idx="134" c:formatCode="yyyy/m/d">
                  <c:v>44895</c:v>
                </c:pt>
                <c:pt idx="135" c:formatCode="yyyy/m/d">
                  <c:v>44896</c:v>
                </c:pt>
                <c:pt idx="136" c:formatCode="yyyy/m/d">
                  <c:v>44897</c:v>
                </c:pt>
                <c:pt idx="137" c:formatCode="yyyy/m/d">
                  <c:v>44898</c:v>
                </c:pt>
                <c:pt idx="138" c:formatCode="yyyy/m/d">
                  <c:v>44899</c:v>
                </c:pt>
                <c:pt idx="139" c:formatCode="yyyy/m/d">
                  <c:v>44900</c:v>
                </c:pt>
                <c:pt idx="140" c:formatCode="yyyy/m/d">
                  <c:v>44901</c:v>
                </c:pt>
                <c:pt idx="141" c:formatCode="yyyy/m/d">
                  <c:v>44902</c:v>
                </c:pt>
                <c:pt idx="142" c:formatCode="yyyy/m/d">
                  <c:v>44903</c:v>
                </c:pt>
                <c:pt idx="143" c:formatCode="yyyy/m/d">
                  <c:v>44904</c:v>
                </c:pt>
                <c:pt idx="144" c:formatCode="yyyy/m/d">
                  <c:v>44905</c:v>
                </c:pt>
                <c:pt idx="145" c:formatCode="yyyy/m/d">
                  <c:v>44906</c:v>
                </c:pt>
                <c:pt idx="146" c:formatCode="yyyy/m/d">
                  <c:v>44907</c:v>
                </c:pt>
                <c:pt idx="147" c:formatCode="yyyy/m/d">
                  <c:v>44908</c:v>
                </c:pt>
                <c:pt idx="148" c:formatCode="yyyy/m/d">
                  <c:v>44909</c:v>
                </c:pt>
                <c:pt idx="149" c:formatCode="yyyy/m/d">
                  <c:v>44910</c:v>
                </c:pt>
                <c:pt idx="150" c:formatCode="yyyy/m/d">
                  <c:v>44911</c:v>
                </c:pt>
                <c:pt idx="151" c:formatCode="yyyy/m/d">
                  <c:v>44912</c:v>
                </c:pt>
                <c:pt idx="152" c:formatCode="yyyy/m/d">
                  <c:v>44913</c:v>
                </c:pt>
                <c:pt idx="153" c:formatCode="yyyy/m/d">
                  <c:v>44914</c:v>
                </c:pt>
                <c:pt idx="154" c:formatCode="yyyy/m/d">
                  <c:v>44915</c:v>
                </c:pt>
                <c:pt idx="155" c:formatCode="yyyy/m/d">
                  <c:v>44916</c:v>
                </c:pt>
                <c:pt idx="156" c:formatCode="yyyy/m/d">
                  <c:v>44917</c:v>
                </c:pt>
                <c:pt idx="157" c:formatCode="yyyy/m/d">
                  <c:v>44918</c:v>
                </c:pt>
                <c:pt idx="158" c:formatCode="yyyy/m/d">
                  <c:v>44919</c:v>
                </c:pt>
                <c:pt idx="159" c:formatCode="yyyy/m/d">
                  <c:v>44920</c:v>
                </c:pt>
                <c:pt idx="160" c:formatCode="yyyy/m/d">
                  <c:v>44921</c:v>
                </c:pt>
                <c:pt idx="161" c:formatCode="yyyy/m/d">
                  <c:v>44922</c:v>
                </c:pt>
                <c:pt idx="162" c:formatCode="yyyy/m/d">
                  <c:v>44923</c:v>
                </c:pt>
                <c:pt idx="163" c:formatCode="yyyy/m/d">
                  <c:v>44924</c:v>
                </c:pt>
                <c:pt idx="164" c:formatCode="yyyy/m/d">
                  <c:v>44925</c:v>
                </c:pt>
                <c:pt idx="165" c:formatCode="yyyy/m/d">
                  <c:v>44926</c:v>
                </c:pt>
              </c:numCache>
            </c:numRef>
          </c:cat>
          <c:val>
            <c:numRef>
              <c:f>'[走势图-年报.xlsx]全年'!$E$200:$E$365</c:f>
              <c:numCache>
                <c:formatCode>0.00%</c:formatCode>
                <c:ptCount val="166"/>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3:1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